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41F7E53B" w14:textId="77777777" w:rsidR="007028A5" w:rsidRPr="00AA16E6" w:rsidRDefault="007028A5" w:rsidP="007028A5">
      <w:pPr>
        <w:pStyle w:val="Title"/>
      </w:pPr>
      <w:r w:rsidRPr="00AA16E6">
        <w:t>Task</w:t>
      </w:r>
    </w:p>
    <w:p w14:paraId="5B746511" w14:textId="759FF3E4" w:rsidR="009456D1" w:rsidRPr="007028A5" w:rsidRDefault="009456D1" w:rsidP="007028A5">
      <w:r w:rsidRPr="007028A5">
        <w:t>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w:t>
      </w:r>
    </w:p>
    <w:p w14:paraId="1B562E8B" w14:textId="77777777" w:rsidR="009456D1" w:rsidRPr="009456D1" w:rsidRDefault="009456D1" w:rsidP="007028A5">
      <w:pPr>
        <w:pStyle w:val="NormalWeb"/>
      </w:pPr>
      <w:r w:rsidRPr="009456D1">
        <w:t>The subject of the evidence (the learning material) can be collaborated on together in teams of 2 ± 1 but the evidence guide of your learning is individual.</w:t>
      </w:r>
    </w:p>
    <w:p w14:paraId="54445D84" w14:textId="61C12D9E" w:rsidR="009456D1" w:rsidRPr="009456D1" w:rsidRDefault="009456D1" w:rsidP="007028A5">
      <w:pPr>
        <w:pStyle w:val="NormalWeb"/>
      </w:pPr>
      <w:r w:rsidRPr="009456D1">
        <w:t xml:space="preserve">An evidence guide is a centrally located document which contains evidence of your growing knowledge and understanding of the content taught in this course. By </w:t>
      </w:r>
      <w:r w:rsidR="007028A5" w:rsidRPr="009456D1">
        <w:t>default,</w:t>
      </w:r>
      <w:r w:rsidRPr="009456D1">
        <w:t xml:space="preserve"> you are required to submit the subject matter that you are using to base your evidence on and your evidence guide itself.</w:t>
      </w:r>
    </w:p>
    <w:p w14:paraId="5DC474AE" w14:textId="77777777" w:rsidR="009456D1" w:rsidRPr="009456D1" w:rsidRDefault="009456D1" w:rsidP="007028A5">
      <w:pPr>
        <w:pStyle w:val="NormalWeb"/>
      </w:pPr>
      <w:r w:rsidRPr="009456D1">
        <w:t>An 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9456D1" w:rsidP="007028A5">
      <w:pPr>
        <w:pStyle w:val="NormalWeb"/>
      </w:pPr>
      <w:r w:rsidRPr="009456D1">
        <w:rPr>
          <w:rStyle w:val="Strong"/>
          <w:rFonts w:ascii="Arial" w:hAnsi="Arial" w:cs="Arial"/>
          <w:color w:val="24292F"/>
        </w:rPr>
        <w:t>Topics for learning material</w:t>
      </w:r>
      <w:r w:rsidRPr="009456D1">
        <w:t> (choose one, all continuing content must be chosen before we can allow for duplicate choices).</w:t>
      </w:r>
    </w:p>
    <w:p w14:paraId="78A7DED3" w14:textId="77777777" w:rsidR="009456D1" w:rsidRPr="009456D1" w:rsidRDefault="009456D1" w:rsidP="007028A5">
      <w:pPr>
        <w:pStyle w:val="Heading3"/>
      </w:pPr>
      <w:r w:rsidRPr="009456D1">
        <w:t>Continuing students</w:t>
      </w:r>
    </w:p>
    <w:p w14:paraId="5B1C4454" w14:textId="77777777" w:rsidR="009456D1" w:rsidRPr="009456D1" w:rsidRDefault="009456D1" w:rsidP="007028A5">
      <w:pPr>
        <w:pStyle w:val="ListParagraph"/>
        <w:numPr>
          <w:ilvl w:val="0"/>
          <w:numId w:val="5"/>
        </w:numPr>
      </w:pPr>
      <w:r w:rsidRPr="009456D1">
        <w:t>Motor Controllers</w:t>
      </w:r>
    </w:p>
    <w:p w14:paraId="66763822" w14:textId="77777777" w:rsidR="009456D1" w:rsidRPr="009456D1" w:rsidRDefault="009456D1" w:rsidP="007028A5">
      <w:pPr>
        <w:pStyle w:val="ListParagraph"/>
        <w:numPr>
          <w:ilvl w:val="0"/>
          <w:numId w:val="5"/>
        </w:numPr>
      </w:pPr>
      <w:r w:rsidRPr="009456D1">
        <w:t>RF communication</w:t>
      </w:r>
    </w:p>
    <w:p w14:paraId="60546696" w14:textId="77777777" w:rsidR="009456D1" w:rsidRPr="009456D1" w:rsidRDefault="009456D1" w:rsidP="007028A5">
      <w:pPr>
        <w:pStyle w:val="ListParagraph"/>
        <w:numPr>
          <w:ilvl w:val="0"/>
          <w:numId w:val="5"/>
        </w:numPr>
      </w:pPr>
      <w:r w:rsidRPr="009456D1">
        <w:t>Servo Motors</w:t>
      </w:r>
    </w:p>
    <w:p w14:paraId="20F07A76" w14:textId="77777777" w:rsidR="009456D1" w:rsidRPr="009456D1" w:rsidRDefault="009456D1" w:rsidP="007028A5">
      <w:pPr>
        <w:pStyle w:val="ListParagraph"/>
        <w:numPr>
          <w:ilvl w:val="0"/>
          <w:numId w:val="5"/>
        </w:numPr>
      </w:pPr>
      <w:proofErr w:type="spellStart"/>
      <w:r w:rsidRPr="009456D1">
        <w:t>Esplora</w:t>
      </w:r>
      <w:proofErr w:type="spellEnd"/>
      <w:r w:rsidRPr="009456D1">
        <w:t xml:space="preserve"> Board integration</w:t>
      </w:r>
    </w:p>
    <w:p w14:paraId="4496BEE8" w14:textId="77777777" w:rsidR="009456D1" w:rsidRPr="009456D1" w:rsidRDefault="009456D1" w:rsidP="007028A5">
      <w:pPr>
        <w:pStyle w:val="ListParagraph"/>
        <w:numPr>
          <w:ilvl w:val="0"/>
          <w:numId w:val="5"/>
        </w:numPr>
      </w:pPr>
      <w:proofErr w:type="spellStart"/>
      <w:r w:rsidRPr="009456D1">
        <w:t>DPad</w:t>
      </w:r>
      <w:proofErr w:type="spellEnd"/>
      <w:r w:rsidRPr="009456D1">
        <w:t xml:space="preserve"> / Joystick</w:t>
      </w:r>
    </w:p>
    <w:p w14:paraId="6626B367" w14:textId="77777777" w:rsidR="009456D1" w:rsidRPr="009456D1" w:rsidRDefault="009456D1" w:rsidP="007028A5">
      <w:pPr>
        <w:pStyle w:val="ListParagraph"/>
        <w:numPr>
          <w:ilvl w:val="0"/>
          <w:numId w:val="5"/>
        </w:numPr>
      </w:pPr>
      <w:r w:rsidRPr="009456D1">
        <w:t>I2C communication between Arduinos</w:t>
      </w:r>
    </w:p>
    <w:p w14:paraId="75BD708C" w14:textId="77777777" w:rsidR="009456D1" w:rsidRPr="009456D1" w:rsidRDefault="009456D1" w:rsidP="007028A5">
      <w:pPr>
        <w:pStyle w:val="ListParagraph"/>
        <w:numPr>
          <w:ilvl w:val="0"/>
          <w:numId w:val="5"/>
        </w:numPr>
      </w:pPr>
      <w:r w:rsidRPr="009456D1">
        <w:t xml:space="preserve">Flatpack design on </w:t>
      </w:r>
      <w:proofErr w:type="spellStart"/>
      <w:r w:rsidRPr="009456D1">
        <w:t>OnShape</w:t>
      </w:r>
      <w:proofErr w:type="spellEnd"/>
      <w:r w:rsidRPr="009456D1">
        <w:t xml:space="preserve"> and Using a flat pack design on the laser cutter</w:t>
      </w:r>
    </w:p>
    <w:p w14:paraId="7F93ADE8" w14:textId="77777777" w:rsidR="009456D1" w:rsidRPr="009456D1" w:rsidRDefault="009456D1" w:rsidP="007028A5">
      <w:pPr>
        <w:pStyle w:val="ListParagraph"/>
        <w:numPr>
          <w:ilvl w:val="0"/>
          <w:numId w:val="5"/>
        </w:numPr>
      </w:pPr>
      <w:r w:rsidRPr="009456D1">
        <w:t xml:space="preserve">3D design to hold components on </w:t>
      </w:r>
      <w:proofErr w:type="spellStart"/>
      <w:r w:rsidRPr="009456D1">
        <w:t>OnShape</w:t>
      </w:r>
      <w:proofErr w:type="spellEnd"/>
      <w:r w:rsidRPr="009456D1">
        <w:t xml:space="preserve"> </w:t>
      </w:r>
      <w:proofErr w:type="spellStart"/>
      <w:r w:rsidRPr="009456D1">
        <w:t>andUsing</w:t>
      </w:r>
      <w:proofErr w:type="spellEnd"/>
      <w:r w:rsidRPr="009456D1">
        <w:t xml:space="preserve"> a 3D design on the 3D printer</w:t>
      </w:r>
    </w:p>
    <w:p w14:paraId="5F8391A5" w14:textId="77777777" w:rsidR="009456D1" w:rsidRPr="009456D1" w:rsidRDefault="009456D1" w:rsidP="007028A5">
      <w:pPr>
        <w:pStyle w:val="ListParagraph"/>
        <w:numPr>
          <w:ilvl w:val="0"/>
          <w:numId w:val="5"/>
        </w:numPr>
      </w:pPr>
      <w:r w:rsidRPr="009456D1">
        <w:t>Soldering a small circuit</w:t>
      </w:r>
    </w:p>
    <w:p w14:paraId="5577443A" w14:textId="77777777" w:rsidR="009456D1" w:rsidRPr="009456D1" w:rsidRDefault="009456D1" w:rsidP="007028A5">
      <w:pPr>
        <w:pStyle w:val="Heading3"/>
      </w:pPr>
      <w:r w:rsidRPr="009456D1">
        <w:t>New year students may choose from here as well</w:t>
      </w:r>
    </w:p>
    <w:p w14:paraId="5B814461" w14:textId="77777777" w:rsidR="009456D1" w:rsidRPr="009456D1" w:rsidRDefault="009456D1" w:rsidP="007028A5">
      <w:pPr>
        <w:pStyle w:val="ListParagraph"/>
        <w:numPr>
          <w:ilvl w:val="0"/>
          <w:numId w:val="6"/>
        </w:numPr>
      </w:pPr>
      <w:r w:rsidRPr="009456D1">
        <w:t>Replicating a project from T1 on a physical Arduino (Traffic Light,</w:t>
      </w:r>
    </w:p>
    <w:p w14:paraId="092918E1" w14:textId="77777777" w:rsidR="009456D1" w:rsidRPr="009456D1" w:rsidRDefault="009456D1" w:rsidP="007028A5">
      <w:pPr>
        <w:pStyle w:val="ListParagraph"/>
        <w:numPr>
          <w:ilvl w:val="0"/>
          <w:numId w:val="6"/>
        </w:numPr>
      </w:pPr>
      <w:r w:rsidRPr="009456D1">
        <w:t>Centre Detector, Train Crossing</w:t>
      </w:r>
    </w:p>
    <w:p w14:paraId="08AC28D6" w14:textId="77777777" w:rsidR="009456D1" w:rsidRPr="009456D1" w:rsidRDefault="009456D1" w:rsidP="007028A5">
      <w:pPr>
        <w:pStyle w:val="ListParagraph"/>
        <w:numPr>
          <w:ilvl w:val="0"/>
          <w:numId w:val="6"/>
        </w:numPr>
      </w:pPr>
      <w:r w:rsidRPr="009456D1">
        <w:t>Sending and Receiving Serial Communications</w:t>
      </w:r>
    </w:p>
    <w:p w14:paraId="4FA75CF4" w14:textId="77777777" w:rsidR="009456D1" w:rsidRPr="009456D1" w:rsidRDefault="009456D1" w:rsidP="007028A5">
      <w:pPr>
        <w:pStyle w:val="Heading3"/>
      </w:pPr>
      <w:r w:rsidRPr="009456D1">
        <w:t>Each topic of learning must include the following at a minimum</w:t>
      </w:r>
    </w:p>
    <w:p w14:paraId="62A5D3DB" w14:textId="77777777" w:rsidR="009456D1" w:rsidRPr="009456D1" w:rsidRDefault="009456D1" w:rsidP="007028A5">
      <w:pPr>
        <w:pStyle w:val="ListParagraph"/>
        <w:numPr>
          <w:ilvl w:val="0"/>
          <w:numId w:val="7"/>
        </w:numPr>
      </w:pPr>
      <w:r w:rsidRPr="009456D1">
        <w:t>Some sort of explicit instruction on the topic</w:t>
      </w:r>
    </w:p>
    <w:p w14:paraId="0EBD62E3" w14:textId="77777777" w:rsidR="009456D1" w:rsidRPr="009456D1" w:rsidRDefault="009456D1" w:rsidP="007028A5">
      <w:pPr>
        <w:pStyle w:val="ListParagraph"/>
        <w:numPr>
          <w:ilvl w:val="0"/>
          <w:numId w:val="7"/>
        </w:numPr>
      </w:pPr>
      <w:r w:rsidRPr="009456D1">
        <w:t>At least 2-4 (group size +1) worked example for any major thought you are trying to express</w:t>
      </w:r>
    </w:p>
    <w:p w14:paraId="12874847" w14:textId="77777777" w:rsidR="009456D1" w:rsidRPr="009456D1" w:rsidRDefault="009456D1" w:rsidP="007028A5">
      <w:pPr>
        <w:pStyle w:val="ListParagraph"/>
        <w:numPr>
          <w:ilvl w:val="0"/>
          <w:numId w:val="7"/>
        </w:numPr>
      </w:pPr>
      <w:r w:rsidRPr="009456D1">
        <w:t>At least 2-4 (group size +1) practice question for each worked example.</w:t>
      </w:r>
    </w:p>
    <w:p w14:paraId="6AEC8CE7" w14:textId="77777777" w:rsidR="009456D1" w:rsidRPr="009456D1" w:rsidRDefault="009456D1" w:rsidP="007028A5">
      <w:pPr>
        <w:pStyle w:val="ListParagraph"/>
        <w:numPr>
          <w:ilvl w:val="0"/>
          <w:numId w:val="7"/>
        </w:numPr>
      </w:pPr>
      <w:r w:rsidRPr="009456D1">
        <w:t>At least 1 challenge question which incorporates the majority the knowledge from above.</w:t>
      </w:r>
    </w:p>
    <w:p w14:paraId="0FE67434" w14:textId="77777777" w:rsidR="009456D1" w:rsidRPr="009456D1" w:rsidRDefault="009456D1" w:rsidP="007028A5">
      <w:pPr>
        <w:pStyle w:val="Heading3"/>
      </w:pPr>
      <w:r w:rsidRPr="009456D1">
        <w:rPr>
          <w:rStyle w:val="Strong"/>
          <w:b/>
          <w:bCs w:val="0"/>
        </w:rPr>
        <w:lastRenderedPageBreak/>
        <w:t>Evidence Guide:</w:t>
      </w:r>
    </w:p>
    <w:p w14:paraId="1704B327" w14:textId="77777777" w:rsidR="009456D1" w:rsidRPr="009456D1" w:rsidRDefault="009456D1" w:rsidP="007028A5">
      <w:pPr>
        <w:pStyle w:val="NormalWeb"/>
      </w:pPr>
      <w:r w:rsidRPr="009456D1">
        <w:t>Students must respond to the following questions:</w:t>
      </w:r>
    </w:p>
    <w:p w14:paraId="2A59A4DA" w14:textId="77777777" w:rsidR="009456D1" w:rsidRPr="009456D1" w:rsidRDefault="009456D1" w:rsidP="007028A5">
      <w:pPr>
        <w:pStyle w:val="ListParagraph"/>
        <w:numPr>
          <w:ilvl w:val="0"/>
          <w:numId w:val="8"/>
        </w:numPr>
      </w:pPr>
      <w:r w:rsidRPr="009456D1">
        <w:t>What was the design process that you used ensure that you met all of required elements to produce your learning material?</w:t>
      </w:r>
    </w:p>
    <w:p w14:paraId="4C161630" w14:textId="77777777" w:rsidR="009456D1" w:rsidRPr="009456D1" w:rsidRDefault="009456D1" w:rsidP="007028A5">
      <w:pPr>
        <w:pStyle w:val="ListParagraph"/>
        <w:numPr>
          <w:ilvl w:val="0"/>
          <w:numId w:val="8"/>
        </w:numPr>
      </w:pPr>
      <w:r w:rsidRPr="009456D1">
        <w:t>How did your understanding of digital solutions inform your choice band/or your learning solution?</w:t>
      </w:r>
    </w:p>
    <w:p w14:paraId="065E04DC" w14:textId="77777777" w:rsidR="009456D1" w:rsidRPr="009456D1" w:rsidRDefault="009456D1" w:rsidP="007028A5">
      <w:pPr>
        <w:pStyle w:val="ListParagraph"/>
        <w:numPr>
          <w:ilvl w:val="0"/>
          <w:numId w:val="8"/>
        </w:numPr>
      </w:pPr>
      <w:r w:rsidRPr="009456D1">
        <w:t>What is at least one example of how existing knowledge or understanding framed novel learning?</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9"/>
              </w:numPr>
            </w:pPr>
            <w:r>
              <w:t>Explicit instruction</w:t>
            </w:r>
          </w:p>
          <w:p w14:paraId="522D5273" w14:textId="77777777" w:rsidR="008B26FE" w:rsidRDefault="008B26FE" w:rsidP="008B26FE">
            <w:pPr>
              <w:pStyle w:val="ListParagraph"/>
              <w:numPr>
                <w:ilvl w:val="0"/>
                <w:numId w:val="9"/>
              </w:numPr>
            </w:pPr>
            <w:r>
              <w:t>At least 2-4 worked example for each required element (minimum group-size + 1)</w:t>
            </w:r>
          </w:p>
          <w:p w14:paraId="2FC0F592" w14:textId="77777777" w:rsidR="008B26FE" w:rsidRDefault="008B26FE" w:rsidP="008B26FE">
            <w:pPr>
              <w:pStyle w:val="ListParagraph"/>
              <w:numPr>
                <w:ilvl w:val="0"/>
                <w:numId w:val="9"/>
              </w:numPr>
            </w:pPr>
            <w:r>
              <w:t>At least 1 practice question for each worked example</w:t>
            </w:r>
          </w:p>
          <w:p w14:paraId="1899BC2E" w14:textId="77777777" w:rsidR="008B26FE" w:rsidRDefault="008B26FE" w:rsidP="008B26FE">
            <w:pPr>
              <w:pStyle w:val="ListParagraph"/>
              <w:numPr>
                <w:ilvl w:val="0"/>
                <w:numId w:val="9"/>
              </w:numPr>
            </w:pPr>
            <w:r>
              <w:t>At least 1 challenge question which requires most of the practice questions</w:t>
            </w:r>
          </w:p>
          <w:p w14:paraId="77184294" w14:textId="5CD4F7E4" w:rsidR="008B26FE" w:rsidRDefault="008B26FE" w:rsidP="008B26FE">
            <w:pPr>
              <w:pStyle w:val="ListParagraph"/>
              <w:numPr>
                <w:ilvl w:val="0"/>
                <w:numId w:val="9"/>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6765BEAB" w:rsidR="007E3502" w:rsidRPr="007023B1" w:rsidRDefault="007E3502" w:rsidP="00DA4848">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7023B1" w:rsidRDefault="007E3502" w:rsidP="007E3502">
            <w:pPr>
              <w:jc w:val="center"/>
              <w:rPr>
                <w:color w:val="auto"/>
              </w:rPr>
            </w:pPr>
            <w:r w:rsidRPr="007023B1">
              <w:t>A __/</w:t>
            </w:r>
            <w:r w:rsidR="00DA4848">
              <w:t>16</w:t>
            </w:r>
            <w:r w:rsidRPr="007023B1">
              <w:br/>
              <w:t>T __/</w:t>
            </w:r>
            <w:r w:rsidR="00DA4848">
              <w:t>8</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7023B1" w:rsidRDefault="002D3EA9"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7023B1" w:rsidRDefault="007E3502" w:rsidP="007E3502">
            <w:pPr>
              <w:jc w:val="center"/>
              <w:rPr>
                <w:color w:val="auto"/>
              </w:rPr>
            </w:pPr>
            <w:r w:rsidRPr="007023B1">
              <w:t>__/</w:t>
            </w:r>
            <w:r w:rsidR="00DC25B5">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F7AF868" w:rsidR="007E3502" w:rsidRPr="007E3502" w:rsidRDefault="007E3502" w:rsidP="007E3502">
            <w:pPr>
              <w:jc w:val="center"/>
              <w:rPr>
                <w:b/>
                <w:bCs/>
                <w:sz w:val="20"/>
                <w:szCs w:val="20"/>
              </w:rPr>
            </w:pPr>
            <w:r w:rsidRPr="007E3502">
              <w:rPr>
                <w:b/>
                <w:bCs/>
                <w:sz w:val="20"/>
                <w:szCs w:val="20"/>
              </w:rPr>
              <w:t xml:space="preserve">A _ / </w:t>
            </w:r>
            <w:r w:rsidR="00052913">
              <w:rPr>
                <w:b/>
                <w:bCs/>
                <w:sz w:val="20"/>
                <w:szCs w:val="20"/>
              </w:rPr>
              <w:t>22</w:t>
            </w:r>
          </w:p>
          <w:p w14:paraId="03E29EC8" w14:textId="1F4B3A9C" w:rsidR="007E3502" w:rsidRPr="007E3502" w:rsidRDefault="007E3502" w:rsidP="007E3502">
            <w:pPr>
              <w:jc w:val="center"/>
              <w:rPr>
                <w:b/>
                <w:bCs/>
                <w:color w:val="auto"/>
              </w:rPr>
            </w:pPr>
            <w:r w:rsidRPr="007E3502">
              <w:rPr>
                <w:b/>
                <w:bCs/>
                <w:sz w:val="20"/>
                <w:szCs w:val="20"/>
              </w:rPr>
              <w:t xml:space="preserve">T _ / </w:t>
            </w:r>
            <w:r w:rsidR="00D2011B">
              <w:rPr>
                <w:b/>
                <w:bCs/>
                <w:sz w:val="20"/>
                <w:szCs w:val="20"/>
              </w:rPr>
              <w:t>14</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B1802FE" w:rsidR="0028677B" w:rsidRPr="007E3502" w:rsidRDefault="0028677B" w:rsidP="0028677B">
            <w:pPr>
              <w:jc w:val="center"/>
              <w:rPr>
                <w:b/>
                <w:bCs/>
                <w:color w:val="auto"/>
              </w:rPr>
            </w:pPr>
            <w:r w:rsidRPr="007E3502">
              <w:rPr>
                <w:b/>
                <w:bCs/>
              </w:rPr>
              <w:t>A __/</w:t>
            </w:r>
            <w:r w:rsidR="00052913">
              <w:rPr>
                <w:b/>
                <w:bCs/>
              </w:rPr>
              <w:t>56</w:t>
            </w:r>
            <w:r w:rsidRPr="007E3502">
              <w:rPr>
                <w:b/>
                <w:bCs/>
              </w:rPr>
              <w:br/>
              <w:t>T __/</w:t>
            </w:r>
            <w:r w:rsidR="00D2011B">
              <w:rPr>
                <w:b/>
                <w:bCs/>
              </w:rPr>
              <w:t>72</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8A71AF"/>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F20DD4"/>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4D4000"/>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130117"/>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62222D"/>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1115C75"/>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243D3CB"/>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347D7DA"/>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5CA41DC"/>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74646716">
    <w:abstractNumId w:val="4"/>
  </w:num>
  <w:num w:numId="6" w16cid:durableId="1158109478">
    <w:abstractNumId w:val="5"/>
  </w:num>
  <w:num w:numId="7" w16cid:durableId="1128085848">
    <w:abstractNumId w:val="6"/>
  </w:num>
  <w:num w:numId="8" w16cid:durableId="355010969">
    <w:abstractNumId w:val="7"/>
  </w:num>
  <w:num w:numId="9" w16cid:durableId="1544245104">
    <w:abstractNumId w:val="8"/>
  </w:num>
  <w:num w:numId="9" w16cid:durableId="1983346553">
    <w:abstractNumId w:val="8"/>
  </w:num>
  <w:num w:numId="9" w16cid:durableId="1003312277">
    <w:abstractNumId w:val="8"/>
  </w:num>
  <w:num w:numId="9" w16cid:durableId="1553692720">
    <w:abstractNumId w:val="8"/>
  </w:num>
  <w:num w:numId="9" w16cid:durableId="131291700">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NormalWeb">
    <w:name w:val="Normal (Web)"/>
    <w:basedOn w:val="Normal"/>
    <w:uiPriority w:val="99"/>
    <w:unhideWhenUsed/>
    <w:rsid w:val="009456D1"/>
    <w:pPr>
      <w:spacing w:before="100" w:beforeAutospacing="1" w:after="100" w:afterAutospacing="1"/>
    </w:pPr>
    <w:rPr>
      <w:rFonts w:ascii="Times New Roman" w:hAnsi="Times New Roman" w:cs="Times New Roman"/>
      <w:color w:val="auto"/>
    </w:rPr>
  </w:style>
  <w:style w:type="character" w:styleId="Strong">
    <w:name w:val="Strong"/>
    <w:basedOn w:val="DefaultParagraphFont"/>
    <w:uiPriority w:val="22"/>
    <w:qFormat/>
    <w:rsid w:val="00C94C47"/>
    <w:rPr>
      <w:b/>
      <w:bCs/>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